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F7B5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C986A94" w:rsidR="007B4A91" w:rsidRDefault="00B028A3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Reach to house</w:t>
      </w:r>
    </w:p>
    <w:p w14:paraId="34A9E19B" w14:textId="77777777" w:rsidR="007B4A91" w:rsidRDefault="00FF7B5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6E3B2DD" w:rsidR="007B4A91" w:rsidRDefault="00B028A3">
      <w:pPr>
        <w:ind w:left="720"/>
        <w:rPr>
          <w:sz w:val="28"/>
          <w:szCs w:val="28"/>
        </w:rPr>
      </w:pPr>
      <w:r>
        <w:rPr>
          <w:sz w:val="28"/>
          <w:szCs w:val="28"/>
        </w:rPr>
        <w:t>To reach the house</w:t>
      </w:r>
    </w:p>
    <w:p w14:paraId="3D632C61" w14:textId="77777777" w:rsidR="007B4A91" w:rsidRDefault="00FF7B5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9DA088A" w:rsidR="007B4A91" w:rsidRDefault="00B028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oy/girl who went to the party and now they are late </w:t>
      </w:r>
    </w:p>
    <w:p w14:paraId="6102F988" w14:textId="77777777" w:rsidR="007B4A91" w:rsidRDefault="00FF7B5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4E9A7F3" w:rsidR="007B4A91" w:rsidRDefault="00B028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they are coming by a car and </w:t>
      </w:r>
      <w:proofErr w:type="spellStart"/>
      <w:r>
        <w:rPr>
          <w:sz w:val="28"/>
          <w:szCs w:val="28"/>
        </w:rPr>
        <w:t>ontheroad</w:t>
      </w:r>
      <w:proofErr w:type="spellEnd"/>
      <w:r>
        <w:rPr>
          <w:sz w:val="28"/>
          <w:szCs w:val="28"/>
        </w:rPr>
        <w:t xml:space="preserve"> there are many obstacle </w:t>
      </w:r>
    </w:p>
    <w:p w14:paraId="0AE3FDBE" w14:textId="77777777" w:rsidR="007B4A91" w:rsidRDefault="00FF7B5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04EB976" w:rsidR="007B4A91" w:rsidRDefault="00B028A3">
      <w:pPr>
        <w:ind w:left="720"/>
        <w:rPr>
          <w:sz w:val="28"/>
          <w:szCs w:val="28"/>
        </w:rPr>
      </w:pPr>
      <w:r>
        <w:rPr>
          <w:sz w:val="28"/>
          <w:szCs w:val="28"/>
        </w:rPr>
        <w:t>And only three times you can get fuel and they have to reach to the house.</w:t>
      </w:r>
    </w:p>
    <w:p w14:paraId="35A4557A" w14:textId="77777777" w:rsidR="007B4A91" w:rsidRDefault="00FF7B5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18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0"/>
        <w:gridCol w:w="4129"/>
        <w:gridCol w:w="2730"/>
      </w:tblGrid>
      <w:tr w:rsidR="007B4A91" w14:paraId="63AC096E" w14:textId="77777777" w:rsidTr="00FF7B56">
        <w:trPr>
          <w:trHeight w:val="581"/>
        </w:trPr>
        <w:tc>
          <w:tcPr>
            <w:tcW w:w="1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1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FF7B56">
        <w:trPr>
          <w:trHeight w:val="284"/>
        </w:trPr>
        <w:tc>
          <w:tcPr>
            <w:tcW w:w="1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1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2BC4471" w:rsidR="007B4A91" w:rsidRDefault="00B028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</w:t>
            </w:r>
          </w:p>
        </w:tc>
        <w:tc>
          <w:tcPr>
            <w:tcW w:w="2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041190D" w:rsidR="007B4A91" w:rsidRDefault="00B028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</w:tr>
    </w:tbl>
    <w:p w14:paraId="37D9BDB1" w14:textId="77777777" w:rsidR="00FF7B56" w:rsidRPr="00FF7B56" w:rsidRDefault="00FF7B56" w:rsidP="00FF7B56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F7B56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E21B7E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459B7A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FF7B56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6A3D9D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y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ECA5C8A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FF7B56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44D1649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C5CEDF8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line</w:t>
            </w:r>
          </w:p>
        </w:tc>
      </w:tr>
      <w:tr w:rsidR="00FF7B56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422422D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1516E3A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</w:t>
            </w:r>
          </w:p>
        </w:tc>
      </w:tr>
      <w:tr w:rsidR="00FF7B56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7B56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7B56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F7B56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FF7B56" w:rsidRDefault="00FF7B56" w:rsidP="00FF7B56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5150AFD6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 w:rsidR="00FF7B56">
        <w:rPr>
          <w:noProof/>
          <w:sz w:val="28"/>
          <w:szCs w:val="28"/>
          <w:lang w:val="en-US" w:eastAsia="en-US" w:bidi="hi-IN"/>
        </w:rPr>
        <w:drawing>
          <wp:inline distT="0" distB="0" distL="0" distR="0" wp14:anchorId="18A38289" wp14:editId="7FECB683">
            <wp:extent cx="2801118" cy="255422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last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118" cy="255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B56"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53F2F0F3" wp14:editId="5560820D">
            <wp:extent cx="4111625" cy="822960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6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B56"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366DDE6E" wp14:editId="6A7EBD7B">
            <wp:extent cx="5943600" cy="67583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uel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B56"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681B7CC7" wp14:editId="1B37FCEA">
            <wp:extent cx="4648200" cy="4867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stacle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B56"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760D1B4A" wp14:editId="67ECF63B">
            <wp:extent cx="4333875" cy="52197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stacle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7B56"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 wp14:anchorId="1F7695D0" wp14:editId="559A3B5E">
            <wp:extent cx="5266667" cy="42952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ous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6667" cy="42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F7B5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F7B5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F7B5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F7B5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8E465BC" w14:textId="77777777" w:rsidR="00FF7B56" w:rsidRDefault="00FF7B56">
      <w:pPr>
        <w:rPr>
          <w:sz w:val="28"/>
          <w:szCs w:val="28"/>
        </w:rPr>
      </w:pPr>
    </w:p>
    <w:p w14:paraId="0C33F0CB" w14:textId="61BDB228" w:rsidR="00FF7B56" w:rsidRDefault="00FF7B56">
      <w:pPr>
        <w:rPr>
          <w:sz w:val="28"/>
          <w:szCs w:val="28"/>
        </w:rPr>
      </w:pPr>
      <w:r>
        <w:rPr>
          <w:sz w:val="28"/>
          <w:szCs w:val="28"/>
        </w:rPr>
        <w:t>This thing I have discussed with my teacher.</w:t>
      </w:r>
      <w:bookmarkStart w:id="0" w:name="_GoBack"/>
      <w:bookmarkEnd w:id="0"/>
    </w:p>
    <w:p w14:paraId="24B987DE" w14:textId="488F82AA" w:rsidR="007B4A91" w:rsidRDefault="00FF7B5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028A3"/>
    <w:rsid w:val="00FF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4</cp:revision>
  <dcterms:created xsi:type="dcterms:W3CDTF">2021-03-18T05:03:00Z</dcterms:created>
  <dcterms:modified xsi:type="dcterms:W3CDTF">2021-12-13T09:39:00Z</dcterms:modified>
</cp:coreProperties>
</file>